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p w:rsidR="00A73D58" w:rsidRDefault="00A73D58" w:rsidP="00265B90">
      <w:pPr>
        <w:rPr>
          <w:b/>
          <w:sz w:val="32"/>
          <w:szCs w:val="32"/>
        </w:rPr>
      </w:pPr>
      <w:r>
        <w:rPr>
          <w:b/>
          <w:sz w:val="32"/>
          <w:szCs w:val="32"/>
        </w:rPr>
        <w:t>Your Rights to “Normal” Activities While in Foster Care…..</w:t>
      </w:r>
    </w:p>
    <w:p w:rsidR="00A73D58" w:rsidRDefault="00A73D58" w:rsidP="00A73D58">
      <w:pPr>
        <w:rPr>
          <w:b/>
        </w:rPr>
      </w:pPr>
    </w:p>
    <w:p w:rsidR="00A73D58" w:rsidRPr="00A73D58" w:rsidRDefault="00A73D58" w:rsidP="00A73D58">
      <w:pPr>
        <w:rPr>
          <w:b/>
          <w:i/>
        </w:rPr>
      </w:pPr>
      <w:r w:rsidRPr="00A73D58">
        <w:rPr>
          <w:b/>
        </w:rPr>
        <w:t>Through federal legislation, HR 49-80, P</w:t>
      </w:r>
      <w:r w:rsidRPr="00A73D58">
        <w:rPr>
          <w:b/>
          <w:i/>
        </w:rPr>
        <w:t>reventing Sex Trafficking and Strengthening Families Act</w:t>
      </w:r>
      <w:r>
        <w:rPr>
          <w:b/>
          <w:i/>
        </w:rPr>
        <w:t>, states are required to support:</w:t>
      </w:r>
    </w:p>
    <w:p w:rsidR="00A73D58" w:rsidRDefault="00A73D58" w:rsidP="00A73D58">
      <w:pPr>
        <w:pStyle w:val="ListParagraph"/>
        <w:numPr>
          <w:ilvl w:val="0"/>
          <w:numId w:val="4"/>
        </w:numPr>
      </w:pPr>
      <w:r>
        <w:t>Reasonable and Prudent Parenting Standard</w:t>
      </w:r>
    </w:p>
    <w:p w:rsidR="00A73D58" w:rsidRDefault="00A73D58" w:rsidP="00A73D58">
      <w:pPr>
        <w:pStyle w:val="ListParagraph"/>
        <w:numPr>
          <w:ilvl w:val="0"/>
          <w:numId w:val="4"/>
        </w:numPr>
      </w:pPr>
      <w:r>
        <w:t>Normalcy for youth in care</w:t>
      </w:r>
    </w:p>
    <w:p w:rsidR="00A73D58" w:rsidRDefault="00A73D58" w:rsidP="00A73D58">
      <w:pPr>
        <w:pStyle w:val="ListParagraph"/>
        <w:numPr>
          <w:ilvl w:val="0"/>
          <w:numId w:val="4"/>
        </w:numPr>
      </w:pPr>
      <w:r>
        <w:t>Increased Permanency efforts</w:t>
      </w:r>
    </w:p>
    <w:p w:rsidR="00A73D58" w:rsidRDefault="00A73D58" w:rsidP="00265B90">
      <w:pPr>
        <w:rPr>
          <w:b/>
        </w:rPr>
      </w:pPr>
    </w:p>
    <w:p w:rsidR="00265B90" w:rsidRPr="003C6B06" w:rsidRDefault="00265B90" w:rsidP="00A03968">
      <w:pPr>
        <w:rPr>
          <w:b/>
          <w:i/>
          <w:sz w:val="24"/>
          <w:szCs w:val="24"/>
        </w:rPr>
      </w:pPr>
      <w:r w:rsidRPr="003C6B06">
        <w:rPr>
          <w:b/>
          <w:i/>
          <w:sz w:val="24"/>
          <w:szCs w:val="24"/>
        </w:rPr>
        <w:t>What you need to know about normalcy while in foster care:</w:t>
      </w:r>
    </w:p>
    <w:p w:rsidR="00D8368E" w:rsidRDefault="002B57A6" w:rsidP="002B57A6">
      <w:r>
        <w:t xml:space="preserve">Normalcy means allowing you to participate in activities that are accepted as </w:t>
      </w:r>
      <w:r w:rsidR="00F93B20">
        <w:t xml:space="preserve">reasonable </w:t>
      </w:r>
      <w:r>
        <w:t>for</w:t>
      </w:r>
      <w:r w:rsidR="00F93B20">
        <w:t xml:space="preserve"> all</w:t>
      </w:r>
      <w:r>
        <w:t xml:space="preserve"> youth of the same age </w:t>
      </w:r>
      <w:r w:rsidR="00F93B20">
        <w:t>and/</w:t>
      </w:r>
      <w:r>
        <w:t xml:space="preserve">or developmental level. </w:t>
      </w:r>
      <w:r w:rsidR="00D8368E" w:rsidRPr="003C6B06">
        <w:t xml:space="preserve"> </w:t>
      </w:r>
    </w:p>
    <w:p w:rsidR="00A73D58" w:rsidRDefault="00A73D58" w:rsidP="00A73D58">
      <w:r>
        <w:t>Normal activities include:</w:t>
      </w:r>
    </w:p>
    <w:p w:rsidR="00A73D58" w:rsidRPr="002B57A6" w:rsidRDefault="00A73D58" w:rsidP="00A73D58">
      <w:pPr>
        <w:pStyle w:val="ListParagraph"/>
        <w:numPr>
          <w:ilvl w:val="0"/>
          <w:numId w:val="5"/>
        </w:numPr>
        <w:rPr>
          <w:i/>
          <w:sz w:val="20"/>
          <w:szCs w:val="20"/>
        </w:rPr>
      </w:pPr>
      <w:r>
        <w:t>Extracurricular activities</w:t>
      </w:r>
    </w:p>
    <w:p w:rsidR="00A73D58" w:rsidRPr="002B57A6" w:rsidRDefault="00A73D58" w:rsidP="00A73D58">
      <w:pPr>
        <w:pStyle w:val="ListParagraph"/>
        <w:numPr>
          <w:ilvl w:val="0"/>
          <w:numId w:val="5"/>
        </w:numPr>
        <w:rPr>
          <w:i/>
          <w:sz w:val="20"/>
          <w:szCs w:val="20"/>
        </w:rPr>
      </w:pPr>
      <w:r>
        <w:t>Enrichment Activities</w:t>
      </w:r>
    </w:p>
    <w:p w:rsidR="00A73D58" w:rsidRPr="002B57A6" w:rsidRDefault="00A73D58" w:rsidP="00A73D58">
      <w:pPr>
        <w:pStyle w:val="ListParagraph"/>
        <w:numPr>
          <w:ilvl w:val="0"/>
          <w:numId w:val="5"/>
        </w:numPr>
        <w:rPr>
          <w:i/>
          <w:sz w:val="20"/>
          <w:szCs w:val="20"/>
        </w:rPr>
      </w:pPr>
      <w:r>
        <w:t>Cultural Activities</w:t>
      </w:r>
    </w:p>
    <w:p w:rsidR="00A73D58" w:rsidRDefault="00A73D58" w:rsidP="00A73D58">
      <w:pPr>
        <w:pStyle w:val="ListParagraph"/>
        <w:numPr>
          <w:ilvl w:val="0"/>
          <w:numId w:val="5"/>
        </w:numPr>
      </w:pPr>
      <w:r>
        <w:t xml:space="preserve">Social Activities </w:t>
      </w:r>
    </w:p>
    <w:p w:rsidR="00D929BA" w:rsidRDefault="00D929BA" w:rsidP="002B57A6"/>
    <w:p w:rsidR="00687C57" w:rsidRDefault="00077381" w:rsidP="00A03968">
      <w:pPr>
        <w:rPr>
          <w:b/>
          <w:i/>
          <w:sz w:val="24"/>
          <w:szCs w:val="24"/>
        </w:rPr>
      </w:pPr>
      <w:r>
        <w:t xml:space="preserve"> </w:t>
      </w:r>
      <w:r w:rsidR="003C6B06" w:rsidRPr="003C6B06">
        <w:rPr>
          <w:b/>
          <w:i/>
          <w:sz w:val="24"/>
          <w:szCs w:val="24"/>
        </w:rPr>
        <w:t>What you need to know about Reasonable and Prudent Parenting Standards:</w:t>
      </w:r>
    </w:p>
    <w:p w:rsidR="00A03968" w:rsidRDefault="00687C57" w:rsidP="00A03968">
      <w:r>
        <w:t xml:space="preserve">This new legislation allows State </w:t>
      </w:r>
      <w:r w:rsidR="00A03968">
        <w:t>Agencies (OCFS) to release some of the day-to-day decision-making to foster parents and residential providers</w:t>
      </w:r>
      <w:r w:rsidR="003C6B06">
        <w:t xml:space="preserve"> </w:t>
      </w:r>
      <w:r w:rsidR="00F93B20">
        <w:t xml:space="preserve">and </w:t>
      </w:r>
      <w:r w:rsidR="003F4D7D">
        <w:t xml:space="preserve">allow </w:t>
      </w:r>
      <w:r w:rsidR="003C6B06">
        <w:t>them to make decisions about your daily care and activities</w:t>
      </w:r>
      <w:r w:rsidR="00F93B20">
        <w:t xml:space="preserve">, just </w:t>
      </w:r>
      <w:r w:rsidR="003C6B06">
        <w:t xml:space="preserve">as any </w:t>
      </w:r>
      <w:r w:rsidR="00F93B20">
        <w:t xml:space="preserve">other </w:t>
      </w:r>
      <w:r w:rsidR="003C6B06">
        <w:t>reasonable parent would.</w:t>
      </w:r>
    </w:p>
    <w:p w:rsidR="00A03968" w:rsidRDefault="003C6B06" w:rsidP="00A03968">
      <w:r>
        <w:t>In other words…Y</w:t>
      </w:r>
      <w:r w:rsidR="00A03968">
        <w:t xml:space="preserve">our foster parents </w:t>
      </w:r>
      <w:r w:rsidR="00A03968" w:rsidRPr="00D929BA">
        <w:t xml:space="preserve">can </w:t>
      </w:r>
      <w:r w:rsidR="00A03968">
        <w:t xml:space="preserve">make yes or no decisions about </w:t>
      </w:r>
      <w:r w:rsidR="00A73D58">
        <w:t xml:space="preserve">regular </w:t>
      </w:r>
      <w:r w:rsidR="00A03968">
        <w:t>day</w:t>
      </w:r>
      <w:r w:rsidR="00A73D58">
        <w:t>-</w:t>
      </w:r>
      <w:r w:rsidR="00A03968">
        <w:t>to</w:t>
      </w:r>
      <w:r w:rsidR="00A73D58">
        <w:t>-</w:t>
      </w:r>
      <w:r w:rsidR="00A03968">
        <w:t xml:space="preserve"> day stuff, </w:t>
      </w:r>
      <w:r>
        <w:t>like going on a field trip, spending the night at a friend’s house, getting a haircut, or being on the ski team</w:t>
      </w:r>
      <w:r w:rsidR="00A73D58">
        <w:t>, without having to ask your caseworker first</w:t>
      </w:r>
      <w:r>
        <w:t>.</w:t>
      </w:r>
      <w:r w:rsidR="00A03968">
        <w:t xml:space="preserve"> </w:t>
      </w:r>
    </w:p>
    <w:p w:rsidR="00D929BA" w:rsidRDefault="00D929BA" w:rsidP="00A03968"/>
    <w:p w:rsidR="00A03968" w:rsidRDefault="003C6B06" w:rsidP="00A03968">
      <w:r>
        <w:t>Remember though…</w:t>
      </w:r>
      <w:r w:rsidRPr="00077381">
        <w:rPr>
          <w:b/>
        </w:rPr>
        <w:t xml:space="preserve"> </w:t>
      </w:r>
      <w:r w:rsidRPr="002D55C8">
        <w:t>Yo</w:t>
      </w:r>
      <w:r w:rsidR="00A03968" w:rsidRPr="002D55C8">
        <w:t xml:space="preserve">ur foster parents may </w:t>
      </w:r>
      <w:r w:rsidRPr="002D55C8">
        <w:t xml:space="preserve">still </w:t>
      </w:r>
      <w:r w:rsidR="00A03968" w:rsidRPr="002D55C8">
        <w:t xml:space="preserve">need to </w:t>
      </w:r>
      <w:r w:rsidR="00A73D58">
        <w:t>talk some decisions through with your c</w:t>
      </w:r>
      <w:r w:rsidR="00A03968">
        <w:t>aseworker</w:t>
      </w:r>
      <w:r>
        <w:t>, so the sooner you ask for what you need and want</w:t>
      </w:r>
      <w:r w:rsidR="00A73D58">
        <w:t>—</w:t>
      </w:r>
      <w:r>
        <w:t>the</w:t>
      </w:r>
      <w:r w:rsidR="00A73D58">
        <w:t xml:space="preserve"> </w:t>
      </w:r>
      <w:r>
        <w:t>better!</w:t>
      </w:r>
    </w:p>
    <w:p w:rsidR="002B57A6" w:rsidRDefault="002B57A6"/>
    <w:p w:rsidR="00077381" w:rsidRPr="00D929BA" w:rsidRDefault="002D55C8">
      <w:pPr>
        <w:rPr>
          <w:i/>
          <w:sz w:val="20"/>
          <w:szCs w:val="20"/>
        </w:rPr>
      </w:pPr>
      <w:r w:rsidRPr="00D929BA">
        <w:rPr>
          <w:i/>
          <w:sz w:val="20"/>
          <w:szCs w:val="20"/>
        </w:rPr>
        <w:t xml:space="preserve">OCFS </w:t>
      </w:r>
      <w:r>
        <w:rPr>
          <w:i/>
          <w:sz w:val="20"/>
          <w:szCs w:val="20"/>
        </w:rPr>
        <w:t>want</w:t>
      </w:r>
      <w:r w:rsidR="00DF5229">
        <w:rPr>
          <w:i/>
          <w:sz w:val="20"/>
          <w:szCs w:val="20"/>
        </w:rPr>
        <w:t>s</w:t>
      </w:r>
      <w:r>
        <w:rPr>
          <w:i/>
          <w:sz w:val="20"/>
          <w:szCs w:val="20"/>
        </w:rPr>
        <w:t xml:space="preserve"> you be able to </w:t>
      </w:r>
      <w:r w:rsidRPr="00D929BA">
        <w:rPr>
          <w:i/>
          <w:sz w:val="20"/>
          <w:szCs w:val="20"/>
        </w:rPr>
        <w:t xml:space="preserve">grow up </w:t>
      </w:r>
      <w:r w:rsidR="00DF5229">
        <w:rPr>
          <w:i/>
          <w:sz w:val="20"/>
          <w:szCs w:val="20"/>
        </w:rPr>
        <w:t xml:space="preserve">in a way that is </w:t>
      </w:r>
      <w:r w:rsidRPr="00D929BA">
        <w:rPr>
          <w:i/>
          <w:sz w:val="20"/>
          <w:szCs w:val="20"/>
        </w:rPr>
        <w:t>consistent with you</w:t>
      </w:r>
      <w:r>
        <w:rPr>
          <w:i/>
          <w:sz w:val="20"/>
          <w:szCs w:val="20"/>
        </w:rPr>
        <w:t>r</w:t>
      </w:r>
      <w:r w:rsidRPr="00D929BA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peers</w:t>
      </w:r>
      <w:r w:rsidR="00DF5229">
        <w:rPr>
          <w:i/>
          <w:sz w:val="20"/>
          <w:szCs w:val="20"/>
        </w:rPr>
        <w:t xml:space="preserve"> who are</w:t>
      </w:r>
      <w:r>
        <w:rPr>
          <w:i/>
          <w:sz w:val="20"/>
          <w:szCs w:val="20"/>
        </w:rPr>
        <w:t xml:space="preserve"> </w:t>
      </w:r>
      <w:r w:rsidRPr="00D929BA">
        <w:rPr>
          <w:i/>
          <w:sz w:val="20"/>
          <w:szCs w:val="20"/>
        </w:rPr>
        <w:t>not in foster care.</w:t>
      </w:r>
    </w:p>
    <w:p w:rsidR="00F93B20" w:rsidRDefault="00F93B20" w:rsidP="00A03968">
      <w:pPr>
        <w:rPr>
          <w:b/>
          <w:i/>
        </w:rPr>
      </w:pPr>
    </w:p>
    <w:p w:rsidR="003C6B06" w:rsidRPr="003C6B06" w:rsidRDefault="003C6B06" w:rsidP="00A03968">
      <w:pPr>
        <w:rPr>
          <w:b/>
          <w:i/>
        </w:rPr>
      </w:pPr>
      <w:r w:rsidRPr="003C6B06">
        <w:rPr>
          <w:b/>
          <w:i/>
        </w:rPr>
        <w:t>What you need to know about Permanency:</w:t>
      </w:r>
    </w:p>
    <w:p w:rsidR="00687C57" w:rsidRDefault="003C6B06" w:rsidP="00A03968">
      <w:r>
        <w:t xml:space="preserve">This new federal legislation </w:t>
      </w:r>
      <w:r w:rsidR="005A73D8">
        <w:t>highlights even</w:t>
      </w:r>
      <w:r w:rsidR="00687C57">
        <w:t xml:space="preserve"> more the importance of</w:t>
      </w:r>
      <w:r w:rsidR="00DF5229">
        <w:t xml:space="preserve"> life-long permanent connections </w:t>
      </w:r>
      <w:r w:rsidR="003F4D7D">
        <w:t xml:space="preserve">for youth </w:t>
      </w:r>
      <w:r w:rsidR="00DF5229">
        <w:t>b</w:t>
      </w:r>
      <w:r w:rsidR="00687C57">
        <w:t>y:</w:t>
      </w:r>
      <w:bookmarkStart w:id="0" w:name="_GoBack"/>
      <w:bookmarkEnd w:id="0"/>
    </w:p>
    <w:p w:rsidR="00F93B20" w:rsidRDefault="00F93B20" w:rsidP="00F93B20">
      <w:pPr>
        <w:pStyle w:val="ListParagraph"/>
        <w:numPr>
          <w:ilvl w:val="0"/>
          <w:numId w:val="3"/>
        </w:numPr>
      </w:pPr>
      <w:r>
        <w:t xml:space="preserve">Allowing you to invite 2 support people of your choosing, to your FTM’s and case planning meetings. </w:t>
      </w:r>
    </w:p>
    <w:p w:rsidR="00687C57" w:rsidRDefault="00687C57" w:rsidP="00687C57">
      <w:pPr>
        <w:pStyle w:val="ListParagraph"/>
      </w:pPr>
    </w:p>
    <w:p w:rsidR="00687C57" w:rsidRDefault="00687C57" w:rsidP="00687C57">
      <w:pPr>
        <w:pStyle w:val="ListParagraph"/>
        <w:numPr>
          <w:ilvl w:val="0"/>
          <w:numId w:val="3"/>
        </w:numPr>
      </w:pPr>
      <w:r>
        <w:t xml:space="preserve">Requiring </w:t>
      </w:r>
      <w:r w:rsidR="002B57A6">
        <w:t xml:space="preserve">States to include </w:t>
      </w:r>
      <w:r>
        <w:t>yo</w:t>
      </w:r>
      <w:r w:rsidR="002B57A6">
        <w:t xml:space="preserve">uth, beginning at age 14, </w:t>
      </w:r>
      <w:r>
        <w:t xml:space="preserve">in Family Team Meetings, Court Hearings, and all case </w:t>
      </w:r>
      <w:r w:rsidR="002B57A6">
        <w:t>p</w:t>
      </w:r>
      <w:r>
        <w:t>lanning</w:t>
      </w:r>
      <w:r w:rsidR="002B57A6">
        <w:t>.</w:t>
      </w:r>
    </w:p>
    <w:p w:rsidR="00687C57" w:rsidRDefault="00687C57" w:rsidP="00687C57">
      <w:pPr>
        <w:pStyle w:val="ListParagraph"/>
      </w:pPr>
    </w:p>
    <w:p w:rsidR="00A03968" w:rsidRPr="003C6B06" w:rsidRDefault="00A03968" w:rsidP="00A03968">
      <w:pPr>
        <w:rPr>
          <w:b/>
          <w:i/>
        </w:rPr>
      </w:pPr>
      <w:r w:rsidRPr="003C6B06">
        <w:rPr>
          <w:b/>
          <w:i/>
        </w:rPr>
        <w:t xml:space="preserve">How can YOU make sure you get to do things that you like and want to do? </w:t>
      </w:r>
    </w:p>
    <w:p w:rsidR="00077381" w:rsidRDefault="003C6B06" w:rsidP="003C6B06">
      <w:pPr>
        <w:pStyle w:val="ListParagraph"/>
        <w:numPr>
          <w:ilvl w:val="0"/>
          <w:numId w:val="2"/>
        </w:numPr>
      </w:pPr>
      <w:r>
        <w:t>Read the Youth in Care Bill of Rights</w:t>
      </w:r>
    </w:p>
    <w:p w:rsidR="003C6B06" w:rsidRDefault="003C6B06" w:rsidP="003C6B06">
      <w:pPr>
        <w:pStyle w:val="ListParagraph"/>
      </w:pPr>
    </w:p>
    <w:p w:rsidR="003C6B06" w:rsidRDefault="00077381" w:rsidP="003C6B06">
      <w:pPr>
        <w:pStyle w:val="ListParagraph"/>
        <w:numPr>
          <w:ilvl w:val="0"/>
          <w:numId w:val="1"/>
        </w:numPr>
      </w:pPr>
      <w:r>
        <w:t>Be clear with your foster parents and caseworke</w:t>
      </w:r>
      <w:r w:rsidR="003C6B06">
        <w:t>r about your wants and needs</w:t>
      </w:r>
    </w:p>
    <w:p w:rsidR="00985951" w:rsidRDefault="003C6B06" w:rsidP="003C6B06">
      <w:pPr>
        <w:pStyle w:val="ListParagraph"/>
      </w:pPr>
      <w:r>
        <w:t xml:space="preserve"> </w:t>
      </w:r>
    </w:p>
    <w:p w:rsidR="00985951" w:rsidRDefault="00985951" w:rsidP="00985951">
      <w:pPr>
        <w:pStyle w:val="ListParagraph"/>
        <w:numPr>
          <w:ilvl w:val="0"/>
          <w:numId w:val="1"/>
        </w:numPr>
      </w:pPr>
      <w:r>
        <w:t>A</w:t>
      </w:r>
      <w:r w:rsidR="00687C57">
        <w:t xml:space="preserve">ttend your </w:t>
      </w:r>
      <w:r w:rsidR="003F4D7D">
        <w:t>T</w:t>
      </w:r>
      <w:r w:rsidR="00687C57">
        <w:t>eam Meetings and be involved in developing your case plans</w:t>
      </w:r>
    </w:p>
    <w:p w:rsidR="00687C57" w:rsidRDefault="00687C57" w:rsidP="00687C57">
      <w:pPr>
        <w:pStyle w:val="ListParagraph"/>
      </w:pPr>
    </w:p>
    <w:p w:rsidR="00985951" w:rsidRDefault="00687C57" w:rsidP="00985951">
      <w:pPr>
        <w:pStyle w:val="ListParagraph"/>
        <w:numPr>
          <w:ilvl w:val="0"/>
          <w:numId w:val="1"/>
        </w:numPr>
      </w:pPr>
      <w:r>
        <w:t>Be responsible</w:t>
      </w:r>
    </w:p>
    <w:sectPr w:rsidR="00985951" w:rsidSect="00077381">
      <w:pgSz w:w="15840" w:h="12240" w:orient="landscape"/>
      <w:pgMar w:top="720" w:right="720" w:bottom="720" w:left="720" w:header="720" w:footer="720" w:gutter="0"/>
      <w:cols w:num="3" w:sep="1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9247AD"/>
    <w:multiLevelType w:val="hybridMultilevel"/>
    <w:tmpl w:val="181EA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4323AE"/>
    <w:multiLevelType w:val="hybridMultilevel"/>
    <w:tmpl w:val="D3B2D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D3232F"/>
    <w:multiLevelType w:val="hybridMultilevel"/>
    <w:tmpl w:val="E0EC5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BD50FF"/>
    <w:multiLevelType w:val="hybridMultilevel"/>
    <w:tmpl w:val="38046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367688"/>
    <w:multiLevelType w:val="hybridMultilevel"/>
    <w:tmpl w:val="02C49B4A"/>
    <w:lvl w:ilvl="0" w:tplc="049AE49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zE2tDQ3NjM2MDZW0lEKTi0uzszPAykwrAUAvxc5DywAAAA="/>
  </w:docVars>
  <w:rsids>
    <w:rsidRoot w:val="00C13B16"/>
    <w:rsid w:val="000702C2"/>
    <w:rsid w:val="00077381"/>
    <w:rsid w:val="00265B90"/>
    <w:rsid w:val="002B57A6"/>
    <w:rsid w:val="002D55C8"/>
    <w:rsid w:val="003C6B06"/>
    <w:rsid w:val="003F4D7D"/>
    <w:rsid w:val="005A73D8"/>
    <w:rsid w:val="00687C57"/>
    <w:rsid w:val="00985951"/>
    <w:rsid w:val="00A03968"/>
    <w:rsid w:val="00A73D58"/>
    <w:rsid w:val="00B46158"/>
    <w:rsid w:val="00BC015F"/>
    <w:rsid w:val="00C13B16"/>
    <w:rsid w:val="00D8368E"/>
    <w:rsid w:val="00D929BA"/>
    <w:rsid w:val="00DF5229"/>
    <w:rsid w:val="00F93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3AC2783-0ED9-419C-B92B-1E354021C6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13B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3B1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773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365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84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5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00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6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79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3570462">
                              <w:marLeft w:val="0"/>
                              <w:marRight w:val="0"/>
                              <w:marTop w:val="207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314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0736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6598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97486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Austin">
  <a:themeElements>
    <a:clrScheme name="Austin">
      <a:dk1>
        <a:sysClr val="windowText" lastClr="000000"/>
      </a:dk1>
      <a:lt1>
        <a:sysClr val="window" lastClr="FFFFFF"/>
      </a:lt1>
      <a:dk2>
        <a:srgbClr val="3E3D2D"/>
      </a:dk2>
      <a:lt2>
        <a:srgbClr val="CAF278"/>
      </a:lt2>
      <a:accent1>
        <a:srgbClr val="94C600"/>
      </a:accent1>
      <a:accent2>
        <a:srgbClr val="71685A"/>
      </a:accent2>
      <a:accent3>
        <a:srgbClr val="FF6700"/>
      </a:accent3>
      <a:accent4>
        <a:srgbClr val="909465"/>
      </a:accent4>
      <a:accent5>
        <a:srgbClr val="956B43"/>
      </a:accent5>
      <a:accent6>
        <a:srgbClr val="FEA022"/>
      </a:accent6>
      <a:hlink>
        <a:srgbClr val="E68200"/>
      </a:hlink>
      <a:folHlink>
        <a:srgbClr val="FFA94A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Austin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 prstMaterial="metal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94000"/>
                <a:satMod val="114000"/>
                <a:lumMod val="96000"/>
              </a:schemeClr>
            </a:gs>
            <a:gs pos="62000">
              <a:schemeClr val="phClr">
                <a:tint val="92000"/>
                <a:shade val="66000"/>
                <a:satMod val="110000"/>
                <a:lumMod val="80000"/>
              </a:schemeClr>
            </a:gs>
            <a:gs pos="100000">
              <a:schemeClr val="phClr">
                <a:tint val="89000"/>
                <a:shade val="62000"/>
                <a:satMod val="110000"/>
                <a:lumMod val="72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80000"/>
                <a:shade val="58000"/>
              </a:schemeClr>
              <a:schemeClr val="phClr">
                <a:tint val="73000"/>
                <a:shade val="68000"/>
                <a:satMod val="15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708A0B-64B3-419E-9F32-E544C8F81B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8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</Company>
  <LinksUpToDate>false</LinksUpToDate>
  <CharactersWithSpaces>21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th, Jenni</dc:creator>
  <cp:lastModifiedBy>Tara Chabot</cp:lastModifiedBy>
  <cp:revision>3</cp:revision>
  <cp:lastPrinted>2017-09-28T16:23:00Z</cp:lastPrinted>
  <dcterms:created xsi:type="dcterms:W3CDTF">2018-06-25T15:00:00Z</dcterms:created>
  <dcterms:modified xsi:type="dcterms:W3CDTF">2018-10-02T14:32:00Z</dcterms:modified>
</cp:coreProperties>
</file>